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sa Gib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b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036 Pond Circle, Bon Aqua, TN, USA Bon Aqua, TN, USA 37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wyer.elizabeth0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0887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l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3/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7/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